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170DA" w14:textId="36C815BD" w:rsidR="0014606D" w:rsidRDefault="0014606D" w:rsidP="0014606D">
      <w:pPr>
        <w:pStyle w:val="Body"/>
        <w:pBdr>
          <w:bottom w:val="single" w:sz="4" w:space="0" w:color="000000" w:shadow="1"/>
        </w:pBdr>
        <w:jc w:val="center"/>
        <w:rPr>
          <w:sz w:val="34"/>
          <w:szCs w:val="34"/>
        </w:rPr>
      </w:pPr>
      <w:r>
        <w:rPr>
          <w:sz w:val="34"/>
          <w:szCs w:val="34"/>
        </w:rPr>
        <w:t xml:space="preserve">ASSIGNMENT - </w:t>
      </w:r>
      <w:r w:rsidR="003A2DA6">
        <w:rPr>
          <w:sz w:val="34"/>
          <w:szCs w:val="34"/>
        </w:rPr>
        <w:t>7</w:t>
      </w:r>
    </w:p>
    <w:p w14:paraId="6BE32D64" w14:textId="77777777" w:rsidR="0014606D" w:rsidRDefault="0014606D" w:rsidP="0014606D">
      <w:pPr>
        <w:pStyle w:val="Body"/>
        <w:jc w:val="center"/>
        <w:rPr>
          <w:sz w:val="12"/>
          <w:szCs w:val="12"/>
        </w:rPr>
      </w:pPr>
    </w:p>
    <w:p w14:paraId="39E52BBB" w14:textId="485C7A3C" w:rsidR="0014606D" w:rsidRDefault="0014606D" w:rsidP="0014606D">
      <w:pPr>
        <w:jc w:val="right"/>
        <w:rPr>
          <w:rFonts w:ascii="Algerian" w:hAnsi="Algerian"/>
          <w:sz w:val="28"/>
          <w:szCs w:val="28"/>
        </w:rPr>
      </w:pPr>
      <w:r w:rsidRPr="0014606D">
        <w:rPr>
          <w:rFonts w:ascii="Algerian" w:hAnsi="Algerian"/>
          <w:sz w:val="28"/>
          <w:szCs w:val="28"/>
        </w:rPr>
        <w:t xml:space="preserve">ANIKEIT </w:t>
      </w:r>
      <w:r w:rsidR="00924158" w:rsidRPr="0014606D">
        <w:rPr>
          <w:rFonts w:ascii="Algerian" w:hAnsi="Algerian"/>
          <w:sz w:val="28"/>
          <w:szCs w:val="28"/>
        </w:rPr>
        <w:t>SETHI</w:t>
      </w:r>
      <w:r w:rsidR="00924158">
        <w:rPr>
          <w:rFonts w:ascii="Algerian" w:hAnsi="Algerian"/>
          <w:sz w:val="28"/>
          <w:szCs w:val="28"/>
        </w:rPr>
        <w:t xml:space="preserve"> (</w:t>
      </w:r>
      <w:r>
        <w:rPr>
          <w:rFonts w:ascii="Algerian" w:hAnsi="Algerian"/>
          <w:sz w:val="28"/>
          <w:szCs w:val="28"/>
        </w:rPr>
        <w:t>190001003)</w:t>
      </w:r>
    </w:p>
    <w:p w14:paraId="4FFD7872" w14:textId="4A0297BD" w:rsidR="0070685D" w:rsidRDefault="0070685D" w:rsidP="0014606D">
      <w:pPr>
        <w:jc w:val="right"/>
        <w:rPr>
          <w:rFonts w:ascii="Algerian" w:hAnsi="Algerian"/>
          <w:sz w:val="28"/>
          <w:szCs w:val="28"/>
        </w:rPr>
      </w:pPr>
    </w:p>
    <w:p w14:paraId="7AC0F12D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# Model</w:t>
      </w:r>
    </w:p>
    <w:p w14:paraId="313EB3EC" w14:textId="56F15750" w:rsidR="00FB1926" w:rsidRDefault="00FB1926" w:rsidP="00F21F06">
      <w:pPr>
        <w:spacing w:after="0" w:line="240" w:lineRule="auto"/>
        <w:ind w:left="720" w:hanging="720"/>
        <w:rPr>
          <w:rFonts w:ascii="Arial" w:eastAsia="Arial" w:hAnsi="Arial" w:cs="Arial"/>
          <w:b/>
        </w:rPr>
      </w:pPr>
    </w:p>
    <w:p w14:paraId="4AC69256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umpy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955A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as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p</w:t>
      </w:r>
    </w:p>
    <w:p w14:paraId="3EE8CF53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955A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del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04667414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955A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955A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__</w:t>
      </w:r>
      <w:proofErr w:type="spellStart"/>
      <w:r w:rsidRPr="005955A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it</w:t>
      </w:r>
      <w:proofErr w:type="spellEnd"/>
      <w:r w:rsidRPr="005955A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_</w:t>
      </w:r>
      <w:proofErr w:type="gramStart"/>
      <w:r w:rsidRPr="005955A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_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5955A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5955A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_inputs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697FDD55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955A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weights</w:t>
      </w:r>
      <w:proofErr w:type="spellEnd"/>
      <w:proofErr w:type="gram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zeros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um_inputs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95AFD50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5955A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ias</w:t>
      </w:r>
      <w:proofErr w:type="spellEnd"/>
      <w:proofErr w:type="gram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62B4D46E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955A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5955A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_weight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5955A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</w:t>
      </w:r>
      <w:proofErr w:type="gramEnd"/>
      <w:r w:rsidRPr="005955A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_inputs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4E466F27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955A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955A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955A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5955A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um_inputs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:</w:t>
      </w:r>
    </w:p>
    <w:p w14:paraId="7F231A48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5955A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weights</w:t>
      </w:r>
      <w:proofErr w:type="spellEnd"/>
      <w:proofErr w:type="gram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proofErr w:type="spell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um_inputs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00B44AAD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955A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5955A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edict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5955A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5955A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puts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1FA16E8B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955A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m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gram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dot(</w:t>
      </w:r>
      <w:proofErr w:type="gram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inputs, </w:t>
      </w:r>
      <w:proofErr w:type="spellStart"/>
      <w:r w:rsidRPr="005955A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weights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:]) + </w:t>
      </w:r>
      <w:proofErr w:type="spellStart"/>
      <w:r w:rsidRPr="005955A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ias</w:t>
      </w:r>
      <w:proofErr w:type="spellEnd"/>
    </w:p>
    <w:p w14:paraId="0F1A9DF8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955A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955A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m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gt;= 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0B2AFF69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prediction = 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0B9525D8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955A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73D97E42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prediction = 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79CDA7AA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955A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prediction</w:t>
      </w:r>
    </w:p>
    <w:p w14:paraId="61A62CC0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955A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5955A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t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5955A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5955A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puts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5955A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bel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5955A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pochs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5955A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arning_rate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5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3F0FB5AA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955A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_ </w:t>
      </w:r>
      <w:r w:rsidRPr="005955A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955A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epochs):</w:t>
      </w:r>
    </w:p>
    <w:p w14:paraId="58B91485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955A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al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res </w:t>
      </w:r>
      <w:r w:rsidRPr="005955A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5955A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zip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puts, label):</w:t>
      </w:r>
    </w:p>
    <w:p w14:paraId="4F552362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prediction= </w:t>
      </w:r>
      <w:proofErr w:type="spellStart"/>
      <w:proofErr w:type="gramStart"/>
      <w:r w:rsidRPr="005955A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predict</w:t>
      </w:r>
      <w:proofErr w:type="spellEnd"/>
      <w:proofErr w:type="gram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al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03B441E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5955A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weights</w:t>
      </w:r>
      <w:proofErr w:type="spellEnd"/>
      <w:proofErr w:type="gram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:] += </w:t>
      </w:r>
      <w:proofErr w:type="spell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earning_rate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* (res-prediction) * </w:t>
      </w:r>
      <w:proofErr w:type="spell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al</w:t>
      </w:r>
      <w:proofErr w:type="spellEnd"/>
    </w:p>
    <w:p w14:paraId="4CB0DA63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5955A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ias</w:t>
      </w:r>
      <w:proofErr w:type="spellEnd"/>
      <w:proofErr w:type="gram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= </w:t>
      </w:r>
      <w:proofErr w:type="spell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earning_rate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*(res-prediction)</w:t>
      </w:r>
    </w:p>
    <w:p w14:paraId="03AF7D98" w14:textId="37B6D73D" w:rsidR="005955A8" w:rsidRDefault="005955A8" w:rsidP="00F21F06">
      <w:pPr>
        <w:spacing w:after="0" w:line="240" w:lineRule="auto"/>
        <w:ind w:left="720" w:hanging="720"/>
        <w:rPr>
          <w:rFonts w:ascii="Arial" w:eastAsia="Arial" w:hAnsi="Arial" w:cs="Arial"/>
          <w:b/>
        </w:rPr>
      </w:pPr>
    </w:p>
    <w:p w14:paraId="425F470F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# Q1</w:t>
      </w:r>
    </w:p>
    <w:p w14:paraId="5C35EB1B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C6C1FBD" w14:textId="1B8950CA" w:rsidR="005955A8" w:rsidRDefault="005955A8" w:rsidP="005955A8">
      <w:pPr>
        <w:spacing w:after="0" w:line="240" w:lineRule="auto"/>
        <w:ind w:left="720" w:hanging="720"/>
        <w:rPr>
          <w:rFonts w:ascii="Arial" w:eastAsia="Arial" w:hAnsi="Arial" w:cs="Arial"/>
          <w:b/>
        </w:rPr>
      </w:pPr>
    </w:p>
    <w:p w14:paraId="4B8C575F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ain_inputs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gram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array</w:t>
      </w:r>
      <w:proofErr w:type="gram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[[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[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[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[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</w:p>
    <w:p w14:paraId="6200A8CF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proofErr w:type="gram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[</w:t>
      </w:r>
      <w:proofErr w:type="gramEnd"/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[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[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[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4E58EA1C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proofErr w:type="gram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[</w:t>
      </w:r>
      <w:proofErr w:type="gramEnd"/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])</w:t>
      </w:r>
    </w:p>
    <w:p w14:paraId="441A1701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7F14B3E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labels = </w:t>
      </w:r>
      <w:proofErr w:type="gram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array</w:t>
      </w:r>
      <w:proofErr w:type="gram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[[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[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[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3EE0671C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[</w:t>
      </w:r>
      <w:proofErr w:type="gramEnd"/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[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[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[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41E071FE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proofErr w:type="gram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[</w:t>
      </w:r>
      <w:proofErr w:type="gramEnd"/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[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[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5A81E86D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])</w:t>
      </w:r>
    </w:p>
    <w:p w14:paraId="44BE7E8E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erceptrons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</w:t>
      </w:r>
    </w:p>
    <w:p w14:paraId="5B09E912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955A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5955A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263F4F6D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perceptron = </w:t>
      </w:r>
      <w:proofErr w:type="gram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odel(</w:t>
      </w:r>
      <w:proofErr w:type="gramEnd"/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5D6D40C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erceptron.fit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ain_inputs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labels[</w:t>
      </w:r>
      <w:proofErr w:type="spell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1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D91CD30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erceptrons.append</w:t>
      </w:r>
      <w:proofErr w:type="spellEnd"/>
      <w:proofErr w:type="gram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perceptron)</w:t>
      </w:r>
    </w:p>
    <w:p w14:paraId="5D799BCD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 </w:t>
      </w:r>
      <w:r w:rsidRPr="005955A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5955A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5955A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1D5B00EF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proofErr w:type="spell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p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ain_inputs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j]</w:t>
      </w:r>
    </w:p>
    <w:p w14:paraId="473F9529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955A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p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D4A128B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955A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955A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erceptrons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4DB657BB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955A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.predict</w:t>
      </w:r>
      <w:proofErr w:type="spellEnd"/>
      <w:proofErr w:type="gram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p</w:t>
      </w:r>
      <w:proofErr w:type="spellEnd"/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, </w:t>
      </w:r>
      <w:r w:rsidRPr="005955A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d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5955A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75076E0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955A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955A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5955A8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5955A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5955A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DED1106" w14:textId="14ED5654" w:rsidR="005955A8" w:rsidRDefault="005955A8" w:rsidP="005955A8">
      <w:pPr>
        <w:spacing w:after="0" w:line="240" w:lineRule="auto"/>
        <w:ind w:left="720" w:hanging="720"/>
        <w:rPr>
          <w:rFonts w:ascii="Arial" w:eastAsia="Arial" w:hAnsi="Arial" w:cs="Arial"/>
          <w:b/>
        </w:rPr>
      </w:pPr>
    </w:p>
    <w:p w14:paraId="70159E05" w14:textId="11AC4EA4" w:rsidR="005955A8" w:rsidRDefault="005955A8" w:rsidP="005955A8">
      <w:pPr>
        <w:spacing w:after="0" w:line="240" w:lineRule="auto"/>
        <w:ind w:left="720" w:hanging="72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Output</w:t>
      </w:r>
    </w:p>
    <w:p w14:paraId="0C0604A6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[1 1 1 1 1 1 0]</w:t>
      </w:r>
    </w:p>
    <w:p w14:paraId="5DED1C29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0 0 0 0 0 0 0 0 0 1 </w:t>
      </w:r>
    </w:p>
    <w:p w14:paraId="6C5E3226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4B6D32A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[0 1 1 0 0 0 0]</w:t>
      </w:r>
    </w:p>
    <w:p w14:paraId="24CFD9BC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0 0 0 0 0 0 0 0 1 0 </w:t>
      </w:r>
    </w:p>
    <w:p w14:paraId="54E0D54A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0636979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[1 1 0 1 1 0 1]</w:t>
      </w:r>
    </w:p>
    <w:p w14:paraId="10D22EE3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0 0 0 0 0 0 0 1 0 0 </w:t>
      </w:r>
    </w:p>
    <w:p w14:paraId="6A5D6B77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CF0AC7E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[1 1 1 1 0 0 1]</w:t>
      </w:r>
    </w:p>
    <w:p w14:paraId="581625B4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0 0 0 0 0 0 1 0 0 0 </w:t>
      </w:r>
    </w:p>
    <w:p w14:paraId="64B1529D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1BB4447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[0 1 1 0 0 1 1]</w:t>
      </w:r>
    </w:p>
    <w:p w14:paraId="08371936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0 1 0 0 0 1 0 0 0 0 </w:t>
      </w:r>
    </w:p>
    <w:p w14:paraId="44CECFB0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D025DB5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[1 0 1 1 0 1 1]</w:t>
      </w:r>
    </w:p>
    <w:p w14:paraId="6ED1BDF2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0 0 0 0 1 0 0 0 0 0 </w:t>
      </w:r>
    </w:p>
    <w:p w14:paraId="7F70DAE8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78AE900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[1 0 1 1 1 1 1]</w:t>
      </w:r>
    </w:p>
    <w:p w14:paraId="17195C13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0 1 0 1 0 0 0 0 0 0 </w:t>
      </w:r>
    </w:p>
    <w:p w14:paraId="42EE0BC9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146F16A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[1 1 1 0 0 0 0]</w:t>
      </w:r>
    </w:p>
    <w:p w14:paraId="59A84FB7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0 0 1 0 0 0 0 0 0 0 </w:t>
      </w:r>
    </w:p>
    <w:p w14:paraId="29070203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CE50176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[1 1 1 1 1 1 1]</w:t>
      </w:r>
    </w:p>
    <w:p w14:paraId="4875D393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0 1 0 0 0 0 0 0 0 0 </w:t>
      </w:r>
    </w:p>
    <w:p w14:paraId="6B4281B8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1776F72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[1 1 1 1 0 1 1]</w:t>
      </w:r>
    </w:p>
    <w:p w14:paraId="0DFB4F25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1 0 0 0 0 0 0 0 0 0 </w:t>
      </w:r>
    </w:p>
    <w:p w14:paraId="1A519AB9" w14:textId="7D17F31D" w:rsidR="005955A8" w:rsidRDefault="005955A8" w:rsidP="005955A8">
      <w:pPr>
        <w:spacing w:after="0" w:line="240" w:lineRule="auto"/>
        <w:ind w:left="720" w:hanging="720"/>
        <w:rPr>
          <w:rFonts w:ascii="Arial" w:eastAsia="Arial" w:hAnsi="Arial" w:cs="Arial"/>
          <w:b/>
        </w:rPr>
      </w:pPr>
    </w:p>
    <w:p w14:paraId="1AD693FA" w14:textId="34F79BC9" w:rsidR="005955A8" w:rsidRDefault="005955A8" w:rsidP="005955A8">
      <w:pPr>
        <w:spacing w:after="0" w:line="240" w:lineRule="auto"/>
        <w:ind w:left="720" w:hanging="720"/>
        <w:rPr>
          <w:rFonts w:ascii="Arial" w:eastAsia="Arial" w:hAnsi="Arial" w:cs="Arial"/>
          <w:b/>
        </w:rPr>
      </w:pPr>
    </w:p>
    <w:p w14:paraId="48BD396B" w14:textId="77777777" w:rsidR="005955A8" w:rsidRPr="005955A8" w:rsidRDefault="005955A8" w:rsidP="005955A8">
      <w:pPr>
        <w:shd w:val="clear" w:color="auto" w:fill="383838"/>
        <w:spacing w:before="120" w:after="120" w:line="240" w:lineRule="auto"/>
        <w:outlineLvl w:val="0"/>
        <w:rPr>
          <w:rFonts w:ascii="Roboto" w:eastAsia="Times New Roman" w:hAnsi="Roboto" w:cs="Times New Roman"/>
          <w:color w:val="D5D5D5"/>
          <w:kern w:val="36"/>
          <w:sz w:val="39"/>
          <w:szCs w:val="39"/>
          <w:lang w:eastAsia="en-IN"/>
        </w:rPr>
      </w:pPr>
      <w:r w:rsidRPr="005955A8">
        <w:rPr>
          <w:rFonts w:ascii="Roboto" w:eastAsia="Times New Roman" w:hAnsi="Roboto" w:cs="Times New Roman"/>
          <w:color w:val="D5D5D5"/>
          <w:kern w:val="36"/>
          <w:sz w:val="39"/>
          <w:szCs w:val="39"/>
          <w:lang w:eastAsia="en-IN"/>
        </w:rPr>
        <w:t>Q2 (palindrome)</w:t>
      </w:r>
    </w:p>
    <w:p w14:paraId="29F379B2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train_inputs = </w:t>
      </w:r>
      <w:proofErr w:type="gramStart"/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np.array</w:t>
      </w:r>
      <w:proofErr w:type="gramEnd"/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[[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,[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,[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,[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,</w:t>
      </w:r>
    </w:p>
    <w:p w14:paraId="7C90798D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proofErr w:type="gramStart"/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,[</w:t>
      </w:r>
      <w:proofErr w:type="gramEnd"/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])</w:t>
      </w:r>
    </w:p>
    <w:p w14:paraId="4D9418E6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</w:p>
    <w:p w14:paraId="458C0100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labels = </w:t>
      </w:r>
      <w:proofErr w:type="spellStart"/>
      <w:proofErr w:type="gramStart"/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np.array</w:t>
      </w:r>
      <w:proofErr w:type="spellEnd"/>
      <w:proofErr w:type="gramEnd"/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[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)</w:t>
      </w:r>
    </w:p>
    <w:p w14:paraId="270F47D9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perceptron = </w:t>
      </w:r>
      <w:proofErr w:type="gramStart"/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Model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gramEnd"/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7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10442A6C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proofErr w:type="gramStart"/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perceptron.fit</w:t>
      </w:r>
      <w:proofErr w:type="spellEnd"/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spellStart"/>
      <w:proofErr w:type="gramEnd"/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train_inputs</w:t>
      </w:r>
      <w:proofErr w:type="spellEnd"/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labels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5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.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221C3BDD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</w:p>
    <w:p w14:paraId="303163D4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dataset = 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</w:p>
    <w:p w14:paraId="71CF8DFC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,</w:t>
      </w:r>
    </w:p>
    <w:p w14:paraId="4286F1CF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,</w:t>
      </w:r>
    </w:p>
    <w:p w14:paraId="4DF77661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,</w:t>
      </w:r>
    </w:p>
    <w:p w14:paraId="29853B76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,</w:t>
      </w:r>
    </w:p>
    <w:p w14:paraId="7746D7A2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lastRenderedPageBreak/>
        <w:t>[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,</w:t>
      </w:r>
    </w:p>
    <w:p w14:paraId="73CB63C6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</w:p>
    <w:p w14:paraId="5CBFA1EF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</w:p>
    <w:p w14:paraId="3EB4232B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for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in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dataset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1FB5FE31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proofErr w:type="gramStart"/>
      <w:r w:rsidRPr="005955A8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spellStart"/>
      <w:proofErr w:type="gramEnd"/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: is palindrome =&gt; "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perceptron.predict</w:t>
      </w:r>
      <w:proofErr w:type="spellEnd"/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spellStart"/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)</w:t>
      </w:r>
    </w:p>
    <w:p w14:paraId="23E561EA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</w:p>
    <w:p w14:paraId="67E64E78" w14:textId="31EA05C1" w:rsidR="005955A8" w:rsidRDefault="005955A8" w:rsidP="005955A8">
      <w:pPr>
        <w:spacing w:after="0" w:line="240" w:lineRule="auto"/>
        <w:ind w:left="720" w:hanging="720"/>
        <w:rPr>
          <w:rFonts w:ascii="Arial" w:eastAsia="Arial" w:hAnsi="Arial" w:cs="Arial"/>
          <w:b/>
        </w:rPr>
      </w:pPr>
    </w:p>
    <w:p w14:paraId="79EB9C58" w14:textId="490E03B3" w:rsidR="005955A8" w:rsidRDefault="005955A8" w:rsidP="005955A8">
      <w:pPr>
        <w:spacing w:after="0" w:line="240" w:lineRule="auto"/>
        <w:ind w:left="720" w:hanging="72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Output</w:t>
      </w:r>
    </w:p>
    <w:p w14:paraId="1B51A250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[1, 0, 0, 0, 0, 0, 1</w:t>
      </w:r>
      <w:proofErr w:type="gramStart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] :</w:t>
      </w:r>
      <w:proofErr w:type="gramEnd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 is palindrome =&gt;  1</w:t>
      </w:r>
    </w:p>
    <w:p w14:paraId="25CC993A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[0, 0, 1, 1, 0, 1, 1</w:t>
      </w:r>
      <w:proofErr w:type="gramStart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] :</w:t>
      </w:r>
      <w:proofErr w:type="gramEnd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 is palindrome =&gt;  0</w:t>
      </w:r>
    </w:p>
    <w:p w14:paraId="351F0875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[0, 1, 0, 0, 0, 1, 0</w:t>
      </w:r>
      <w:proofErr w:type="gramStart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] :</w:t>
      </w:r>
      <w:proofErr w:type="gramEnd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 is palindrome =&gt;  1</w:t>
      </w:r>
    </w:p>
    <w:p w14:paraId="029447CD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[1, 1, 0, 0, 0, 1, 1</w:t>
      </w:r>
      <w:proofErr w:type="gramStart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] :</w:t>
      </w:r>
      <w:proofErr w:type="gramEnd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 is palindrome =&gt;  1</w:t>
      </w:r>
    </w:p>
    <w:p w14:paraId="0D93280B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[1, 0, 1, 1, 1, 0, 1</w:t>
      </w:r>
      <w:proofErr w:type="gramStart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] :</w:t>
      </w:r>
      <w:proofErr w:type="gramEnd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 is palindrome =&gt;  1</w:t>
      </w:r>
    </w:p>
    <w:p w14:paraId="39B0B5A1" w14:textId="338CDF6E" w:rsidR="005955A8" w:rsidRDefault="005955A8" w:rsidP="005955A8">
      <w:pPr>
        <w:spacing w:after="0" w:line="240" w:lineRule="auto"/>
        <w:ind w:left="720" w:hanging="72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[1, 0, 1, 0, 0, 1, 1</w:t>
      </w:r>
      <w:proofErr w:type="gramStart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] :</w:t>
      </w:r>
      <w:proofErr w:type="gramEnd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 is palindrome =&gt;  0</w:t>
      </w:r>
    </w:p>
    <w:p w14:paraId="3E64464B" w14:textId="27E98217" w:rsidR="005955A8" w:rsidRDefault="005955A8" w:rsidP="005955A8">
      <w:pPr>
        <w:spacing w:after="0" w:line="240" w:lineRule="auto"/>
        <w:ind w:left="720" w:hanging="72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0541F59" w14:textId="77777777" w:rsidR="005955A8" w:rsidRDefault="005955A8" w:rsidP="005955A8">
      <w:pPr>
        <w:pStyle w:val="Heading1"/>
        <w:shd w:val="clear" w:color="auto" w:fill="383838"/>
        <w:spacing w:before="120" w:beforeAutospacing="0" w:after="120" w:afterAutospacing="0"/>
        <w:rPr>
          <w:rFonts w:ascii="Roboto" w:hAnsi="Roboto"/>
          <w:b w:val="0"/>
          <w:bCs w:val="0"/>
          <w:color w:val="D5D5D5"/>
          <w:sz w:val="39"/>
          <w:szCs w:val="39"/>
        </w:rPr>
      </w:pPr>
      <w:r>
        <w:rPr>
          <w:rFonts w:ascii="Roboto" w:hAnsi="Roboto"/>
          <w:b w:val="0"/>
          <w:bCs w:val="0"/>
          <w:color w:val="D5D5D5"/>
          <w:sz w:val="39"/>
          <w:szCs w:val="39"/>
        </w:rPr>
        <w:t>Q2 (majority element)</w:t>
      </w:r>
    </w:p>
    <w:p w14:paraId="443073D6" w14:textId="7163EFC1" w:rsidR="005955A8" w:rsidRDefault="005955A8" w:rsidP="005955A8">
      <w:pPr>
        <w:spacing w:after="0" w:line="240" w:lineRule="auto"/>
        <w:ind w:left="720" w:hanging="720"/>
        <w:rPr>
          <w:rFonts w:ascii="Arial" w:eastAsia="Arial" w:hAnsi="Arial" w:cs="Arial"/>
          <w:b/>
        </w:rPr>
      </w:pPr>
    </w:p>
    <w:p w14:paraId="3CAFDBE8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train_inputs = </w:t>
      </w:r>
      <w:proofErr w:type="gramStart"/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np.array</w:t>
      </w:r>
      <w:proofErr w:type="gramEnd"/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[[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,[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41941691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gramStart"/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,[</w:t>
      </w:r>
      <w:proofErr w:type="gramEnd"/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,[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693296DC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proofErr w:type="gramStart"/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,[</w:t>
      </w:r>
      <w:proofErr w:type="gramEnd"/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])</w:t>
      </w:r>
    </w:p>
    <w:p w14:paraId="54D25C20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labels = </w:t>
      </w:r>
      <w:proofErr w:type="spellStart"/>
      <w:proofErr w:type="gramStart"/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np.array</w:t>
      </w:r>
      <w:proofErr w:type="spellEnd"/>
      <w:proofErr w:type="gramEnd"/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[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)</w:t>
      </w:r>
    </w:p>
    <w:p w14:paraId="2525082D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perceptron = </w:t>
      </w:r>
      <w:proofErr w:type="gramStart"/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Model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gramEnd"/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9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18B763F1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proofErr w:type="gramStart"/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perceptron.fit</w:t>
      </w:r>
      <w:proofErr w:type="spellEnd"/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spellStart"/>
      <w:proofErr w:type="gramEnd"/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train_inputs</w:t>
      </w:r>
      <w:proofErr w:type="spellEnd"/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labels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5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.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4E81D3DD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dataset = 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</w:p>
    <w:p w14:paraId="65A9B1C8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,</w:t>
      </w:r>
    </w:p>
    <w:p w14:paraId="3A162018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,</w:t>
      </w:r>
    </w:p>
    <w:p w14:paraId="7DDA1BC5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,</w:t>
      </w:r>
    </w:p>
    <w:p w14:paraId="336859B7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,</w:t>
      </w:r>
    </w:p>
    <w:p w14:paraId="454692C7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,</w:t>
      </w:r>
    </w:p>
    <w:p w14:paraId="3F79B934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</w:p>
    <w:p w14:paraId="3BC2E2B9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</w:p>
    <w:p w14:paraId="3E809D16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for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in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dataset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67173293" w14:textId="77777777" w:rsidR="005955A8" w:rsidRPr="005955A8" w:rsidRDefault="005955A8" w:rsidP="005955A8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proofErr w:type="gramStart"/>
      <w:r w:rsidRPr="005955A8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spellStart"/>
      <w:proofErr w:type="gramEnd"/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955A8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: Majority Element =&gt; "</w:t>
      </w:r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perceptron.predict</w:t>
      </w:r>
      <w:proofErr w:type="spellEnd"/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spellStart"/>
      <w:r w:rsidRPr="005955A8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5955A8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)</w:t>
      </w:r>
    </w:p>
    <w:p w14:paraId="21F1C46A" w14:textId="7FFC2C95" w:rsidR="005955A8" w:rsidRDefault="005955A8" w:rsidP="005955A8">
      <w:pPr>
        <w:spacing w:after="0" w:line="240" w:lineRule="auto"/>
        <w:ind w:left="720" w:hanging="720"/>
        <w:rPr>
          <w:rFonts w:ascii="Arial" w:eastAsia="Arial" w:hAnsi="Arial" w:cs="Arial"/>
          <w:b/>
        </w:rPr>
      </w:pPr>
    </w:p>
    <w:p w14:paraId="51B0D5A9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[1, 1, 1, 1, 1, 1, 0, 0, 0</w:t>
      </w:r>
      <w:proofErr w:type="gramStart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] :</w:t>
      </w:r>
      <w:proofErr w:type="gramEnd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 Majority Element =&gt;  1</w:t>
      </w:r>
    </w:p>
    <w:p w14:paraId="08018E3D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[1, 0, 0, 0, 1, 0, 0, 1, 1</w:t>
      </w:r>
      <w:proofErr w:type="gramStart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] :</w:t>
      </w:r>
      <w:proofErr w:type="gramEnd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 Majority Element =&gt;  0</w:t>
      </w:r>
    </w:p>
    <w:p w14:paraId="3EBA6578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[1, 0, 1, 0, 1, 0, 1, 0, 1</w:t>
      </w:r>
      <w:proofErr w:type="gramStart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] :</w:t>
      </w:r>
      <w:proofErr w:type="gramEnd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 Majority Element =&gt;  1</w:t>
      </w:r>
    </w:p>
    <w:p w14:paraId="0FD385FD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[0, 0, 0, 1, 1, 1, 1, 1, 1</w:t>
      </w:r>
      <w:proofErr w:type="gramStart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] :</w:t>
      </w:r>
      <w:proofErr w:type="gramEnd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 Majority Element =&gt;  1</w:t>
      </w:r>
    </w:p>
    <w:p w14:paraId="40C7E2C6" w14:textId="77777777" w:rsidR="005955A8" w:rsidRPr="005955A8" w:rsidRDefault="005955A8" w:rsidP="005955A8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[0, 1, 0, 1, 1, 1, 0, 1, 1</w:t>
      </w:r>
      <w:proofErr w:type="gramStart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] :</w:t>
      </w:r>
      <w:proofErr w:type="gramEnd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 Majority Element =&gt;  1</w:t>
      </w:r>
    </w:p>
    <w:p w14:paraId="084741A6" w14:textId="4F5391AE" w:rsidR="005955A8" w:rsidRDefault="005955A8" w:rsidP="005955A8">
      <w:pPr>
        <w:spacing w:after="0" w:line="240" w:lineRule="auto"/>
        <w:ind w:left="720" w:hanging="720"/>
        <w:rPr>
          <w:rFonts w:ascii="Arial" w:eastAsia="Arial" w:hAnsi="Arial" w:cs="Arial"/>
          <w:b/>
        </w:rPr>
      </w:pPr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[0, 0, 0, 0, 0, 0, 0, 0, 1</w:t>
      </w:r>
      <w:proofErr w:type="gramStart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] :</w:t>
      </w:r>
      <w:proofErr w:type="gramEnd"/>
      <w:r w:rsidRPr="005955A8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 Majority Element =&gt;  0</w:t>
      </w:r>
    </w:p>
    <w:sectPr w:rsidR="005955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DF47B9"/>
    <w:multiLevelType w:val="hybridMultilevel"/>
    <w:tmpl w:val="8248A656"/>
    <w:lvl w:ilvl="0" w:tplc="A94E81E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F41007"/>
    <w:multiLevelType w:val="hybridMultilevel"/>
    <w:tmpl w:val="F28223D6"/>
    <w:lvl w:ilvl="0" w:tplc="09EAD7B0">
      <w:start w:val="1"/>
      <w:numFmt w:val="decimal"/>
      <w:lvlText w:val="%1.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6E4542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2" w:tplc="8BB0819C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3" w:tplc="A1FA5D0E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4" w:tplc="55A8717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5" w:tplc="ABEE364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6" w:tplc="9BC8F3C6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7" w:tplc="B3CE5D9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8" w:tplc="D24AE9C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11A11AA"/>
    <w:multiLevelType w:val="hybridMultilevel"/>
    <w:tmpl w:val="D6BEE05C"/>
    <w:lvl w:ilvl="0" w:tplc="81762DDA">
      <w:start w:val="1"/>
      <w:numFmt w:val="lowerLetter"/>
      <w:lvlText w:val="%1"/>
      <w:lvlJc w:val="left"/>
      <w:pPr>
        <w:ind w:left="768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DC2A29"/>
    <w:multiLevelType w:val="hybridMultilevel"/>
    <w:tmpl w:val="0AA0EC22"/>
    <w:lvl w:ilvl="0" w:tplc="CE7272E4">
      <w:start w:val="1"/>
      <w:numFmt w:val="lowerLetter"/>
      <w:lvlText w:val="%1)"/>
      <w:lvlJc w:val="left"/>
      <w:pPr>
        <w:ind w:left="408" w:hanging="360"/>
      </w:pPr>
      <w:rPr>
        <w:rFonts w:asciiTheme="minorHAnsi" w:hAnsiTheme="minorHAnsi"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28" w:hanging="360"/>
      </w:pPr>
    </w:lvl>
    <w:lvl w:ilvl="2" w:tplc="4009001B" w:tentative="1">
      <w:start w:val="1"/>
      <w:numFmt w:val="lowerRoman"/>
      <w:lvlText w:val="%3."/>
      <w:lvlJc w:val="right"/>
      <w:pPr>
        <w:ind w:left="1848" w:hanging="180"/>
      </w:pPr>
    </w:lvl>
    <w:lvl w:ilvl="3" w:tplc="4009000F" w:tentative="1">
      <w:start w:val="1"/>
      <w:numFmt w:val="decimal"/>
      <w:lvlText w:val="%4."/>
      <w:lvlJc w:val="left"/>
      <w:pPr>
        <w:ind w:left="2568" w:hanging="360"/>
      </w:pPr>
    </w:lvl>
    <w:lvl w:ilvl="4" w:tplc="40090019" w:tentative="1">
      <w:start w:val="1"/>
      <w:numFmt w:val="lowerLetter"/>
      <w:lvlText w:val="%5."/>
      <w:lvlJc w:val="left"/>
      <w:pPr>
        <w:ind w:left="3288" w:hanging="360"/>
      </w:pPr>
    </w:lvl>
    <w:lvl w:ilvl="5" w:tplc="4009001B" w:tentative="1">
      <w:start w:val="1"/>
      <w:numFmt w:val="lowerRoman"/>
      <w:lvlText w:val="%6."/>
      <w:lvlJc w:val="right"/>
      <w:pPr>
        <w:ind w:left="4008" w:hanging="180"/>
      </w:pPr>
    </w:lvl>
    <w:lvl w:ilvl="6" w:tplc="4009000F" w:tentative="1">
      <w:start w:val="1"/>
      <w:numFmt w:val="decimal"/>
      <w:lvlText w:val="%7."/>
      <w:lvlJc w:val="left"/>
      <w:pPr>
        <w:ind w:left="4728" w:hanging="360"/>
      </w:pPr>
    </w:lvl>
    <w:lvl w:ilvl="7" w:tplc="40090019" w:tentative="1">
      <w:start w:val="1"/>
      <w:numFmt w:val="lowerLetter"/>
      <w:lvlText w:val="%8."/>
      <w:lvlJc w:val="left"/>
      <w:pPr>
        <w:ind w:left="5448" w:hanging="360"/>
      </w:pPr>
    </w:lvl>
    <w:lvl w:ilvl="8" w:tplc="40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4" w15:restartNumberingAfterBreak="0">
    <w:nsid w:val="737D5761"/>
    <w:multiLevelType w:val="hybridMultilevel"/>
    <w:tmpl w:val="55F4F16C"/>
    <w:lvl w:ilvl="0" w:tplc="81762DDA">
      <w:start w:val="1"/>
      <w:numFmt w:val="lowerLetter"/>
      <w:lvlText w:val="%1"/>
      <w:lvlJc w:val="left"/>
      <w:pPr>
        <w:ind w:left="768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88" w:hanging="360"/>
      </w:pPr>
    </w:lvl>
    <w:lvl w:ilvl="2" w:tplc="4009001B" w:tentative="1">
      <w:start w:val="1"/>
      <w:numFmt w:val="lowerRoman"/>
      <w:lvlText w:val="%3."/>
      <w:lvlJc w:val="right"/>
      <w:pPr>
        <w:ind w:left="2208" w:hanging="180"/>
      </w:pPr>
    </w:lvl>
    <w:lvl w:ilvl="3" w:tplc="4009000F" w:tentative="1">
      <w:start w:val="1"/>
      <w:numFmt w:val="decimal"/>
      <w:lvlText w:val="%4."/>
      <w:lvlJc w:val="left"/>
      <w:pPr>
        <w:ind w:left="2928" w:hanging="360"/>
      </w:pPr>
    </w:lvl>
    <w:lvl w:ilvl="4" w:tplc="40090019" w:tentative="1">
      <w:start w:val="1"/>
      <w:numFmt w:val="lowerLetter"/>
      <w:lvlText w:val="%5."/>
      <w:lvlJc w:val="left"/>
      <w:pPr>
        <w:ind w:left="3648" w:hanging="360"/>
      </w:pPr>
    </w:lvl>
    <w:lvl w:ilvl="5" w:tplc="4009001B" w:tentative="1">
      <w:start w:val="1"/>
      <w:numFmt w:val="lowerRoman"/>
      <w:lvlText w:val="%6."/>
      <w:lvlJc w:val="right"/>
      <w:pPr>
        <w:ind w:left="4368" w:hanging="180"/>
      </w:pPr>
    </w:lvl>
    <w:lvl w:ilvl="6" w:tplc="4009000F" w:tentative="1">
      <w:start w:val="1"/>
      <w:numFmt w:val="decimal"/>
      <w:lvlText w:val="%7."/>
      <w:lvlJc w:val="left"/>
      <w:pPr>
        <w:ind w:left="5088" w:hanging="360"/>
      </w:pPr>
    </w:lvl>
    <w:lvl w:ilvl="7" w:tplc="40090019" w:tentative="1">
      <w:start w:val="1"/>
      <w:numFmt w:val="lowerLetter"/>
      <w:lvlText w:val="%8."/>
      <w:lvlJc w:val="left"/>
      <w:pPr>
        <w:ind w:left="5808" w:hanging="360"/>
      </w:pPr>
    </w:lvl>
    <w:lvl w:ilvl="8" w:tplc="4009001B" w:tentative="1">
      <w:start w:val="1"/>
      <w:numFmt w:val="lowerRoman"/>
      <w:lvlText w:val="%9."/>
      <w:lvlJc w:val="right"/>
      <w:pPr>
        <w:ind w:left="6528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MDMzNjGwMDYzNzBV0lEKTi0uzszPAykwNKsFAKCuKuAtAAAA"/>
  </w:docVars>
  <w:rsids>
    <w:rsidRoot w:val="0014606D"/>
    <w:rsid w:val="0003579C"/>
    <w:rsid w:val="00036AA7"/>
    <w:rsid w:val="00057872"/>
    <w:rsid w:val="00070FE7"/>
    <w:rsid w:val="000768E1"/>
    <w:rsid w:val="000E4860"/>
    <w:rsid w:val="0014606D"/>
    <w:rsid w:val="001E5284"/>
    <w:rsid w:val="002314AA"/>
    <w:rsid w:val="002D12C0"/>
    <w:rsid w:val="003A2DA6"/>
    <w:rsid w:val="004556EB"/>
    <w:rsid w:val="00463143"/>
    <w:rsid w:val="005955A8"/>
    <w:rsid w:val="005A2D63"/>
    <w:rsid w:val="00622E8F"/>
    <w:rsid w:val="00665822"/>
    <w:rsid w:val="00687593"/>
    <w:rsid w:val="0070685D"/>
    <w:rsid w:val="00745DF6"/>
    <w:rsid w:val="007538A6"/>
    <w:rsid w:val="007B3B5F"/>
    <w:rsid w:val="007C6A31"/>
    <w:rsid w:val="00886D40"/>
    <w:rsid w:val="008A369D"/>
    <w:rsid w:val="008F0BFE"/>
    <w:rsid w:val="00924158"/>
    <w:rsid w:val="009949E1"/>
    <w:rsid w:val="009C59AB"/>
    <w:rsid w:val="00AA6C2C"/>
    <w:rsid w:val="00AF2C19"/>
    <w:rsid w:val="00B41602"/>
    <w:rsid w:val="00B916E7"/>
    <w:rsid w:val="00BC1E00"/>
    <w:rsid w:val="00BE0748"/>
    <w:rsid w:val="00D11C08"/>
    <w:rsid w:val="00D41DEB"/>
    <w:rsid w:val="00D45015"/>
    <w:rsid w:val="00D45714"/>
    <w:rsid w:val="00D66855"/>
    <w:rsid w:val="00DB4222"/>
    <w:rsid w:val="00DE52F9"/>
    <w:rsid w:val="00E11193"/>
    <w:rsid w:val="00E239CD"/>
    <w:rsid w:val="00E85B29"/>
    <w:rsid w:val="00E876E8"/>
    <w:rsid w:val="00EB2224"/>
    <w:rsid w:val="00EC6458"/>
    <w:rsid w:val="00F21F06"/>
    <w:rsid w:val="00F922B6"/>
    <w:rsid w:val="00FB1926"/>
    <w:rsid w:val="00FF0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9757A"/>
  <w15:chartTrackingRefBased/>
  <w15:docId w15:val="{6BC0E5A3-EA45-4DD5-A5A1-4DAEEE494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38A6"/>
  </w:style>
  <w:style w:type="paragraph" w:styleId="Heading1">
    <w:name w:val="heading 1"/>
    <w:basedOn w:val="Normal"/>
    <w:link w:val="Heading1Char"/>
    <w:uiPriority w:val="9"/>
    <w:qFormat/>
    <w:rsid w:val="005955A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14606D"/>
    <w:pPr>
      <w:spacing w:after="0" w:line="240" w:lineRule="auto"/>
    </w:pPr>
    <w:rPr>
      <w:rFonts w:ascii="Helvetica Neue" w:eastAsia="Arial Unicode MS" w:hAnsi="Helvetica Neue" w:cs="Arial Unicode MS"/>
      <w:color w:val="000000"/>
      <w:lang w:val="en-US" w:eastAsia="en-IN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068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0685D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03579C"/>
    <w:pPr>
      <w:ind w:left="720"/>
      <w:contextualSpacing/>
    </w:pPr>
  </w:style>
  <w:style w:type="paragraph" w:customStyle="1" w:styleId="msonormal0">
    <w:name w:val="msonormal"/>
    <w:basedOn w:val="Normal"/>
    <w:rsid w:val="00FB19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5955A8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48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0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2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67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4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6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7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0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0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8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4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6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6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1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1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0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6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5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4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0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6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6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4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8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3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1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2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9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8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9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1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3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7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1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3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5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9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8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8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5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9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1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9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6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1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8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9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4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2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6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3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9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0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8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9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6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6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8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6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4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9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3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7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0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8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3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5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2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1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9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3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9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1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2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8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37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9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7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66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4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1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9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7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9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6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17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90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9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1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8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7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7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9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8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7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1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7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9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5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56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30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9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7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0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9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8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5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2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1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3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9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6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3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1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21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3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27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1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6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4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3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8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0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9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5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0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8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2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1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6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6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0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3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42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71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4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1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5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3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0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8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0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3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9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9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4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7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6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2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5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7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6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1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0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6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6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4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6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1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7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4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9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5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6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7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2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6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5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7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8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4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8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3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4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3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7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9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0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7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7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8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1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6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9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9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3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0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8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9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8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1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7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9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4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1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2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8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0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0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5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0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3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6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6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6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4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1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0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0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9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1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2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0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8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4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6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6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4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4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3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0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2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7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0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63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0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7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4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4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8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4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4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6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7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8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6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4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8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9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23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7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5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5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8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9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8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2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2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0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7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0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8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5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7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77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0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8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1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4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0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9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8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9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1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1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2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1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4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3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1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1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0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5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0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4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8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9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9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5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2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0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8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5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9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9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7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1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7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3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87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6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2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1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9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6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2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8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1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0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9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3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2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6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24</Words>
  <Characters>2992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IT SETHI</dc:creator>
  <cp:keywords/>
  <dc:description/>
  <cp:lastModifiedBy>ANIKEIT SETHI</cp:lastModifiedBy>
  <cp:revision>2</cp:revision>
  <cp:lastPrinted>2022-01-28T17:39:00Z</cp:lastPrinted>
  <dcterms:created xsi:type="dcterms:W3CDTF">2022-03-16T17:08:00Z</dcterms:created>
  <dcterms:modified xsi:type="dcterms:W3CDTF">2022-03-16T17:08:00Z</dcterms:modified>
</cp:coreProperties>
</file>